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E99A4" w14:textId="77777777" w:rsidR="0086499A" w:rsidRDefault="00E87C42" w:rsidP="0086499A">
      <w:pPr>
        <w:pStyle w:val="Heading1"/>
        <w:rPr>
          <w:b/>
          <w:bCs/>
        </w:rPr>
      </w:pPr>
      <w:r>
        <w:rPr>
          <w:noProof/>
        </w:rPr>
        <w:drawing>
          <wp:inline distT="0" distB="0" distL="0" distR="0" wp14:anchorId="44124535" wp14:editId="0BF5CF82">
            <wp:extent cx="2695575" cy="436880"/>
            <wp:effectExtent l="0" t="0" r="9525" b="1270"/>
            <wp:docPr id="1" name="Picture 23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8F813" w14:textId="77777777" w:rsidR="0086499A" w:rsidRDefault="0086499A">
      <w:pPr>
        <w:pStyle w:val="Heading1"/>
        <w:jc w:val="center"/>
        <w:rPr>
          <w:b/>
          <w:bCs/>
        </w:rPr>
      </w:pPr>
    </w:p>
    <w:p w14:paraId="3441E664" w14:textId="77777777" w:rsidR="00ED3719" w:rsidRDefault="00ED3719">
      <w:pPr>
        <w:pStyle w:val="Heading1"/>
        <w:jc w:val="center"/>
        <w:rPr>
          <w:b/>
          <w:bCs/>
        </w:rPr>
      </w:pPr>
    </w:p>
    <w:p w14:paraId="5F305CF9" w14:textId="77777777" w:rsidR="00773506" w:rsidRDefault="00522DDE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COLLEGE OF </w:t>
      </w:r>
      <w:sdt>
        <w:sdtPr>
          <w:rPr>
            <w:b/>
            <w:bCs/>
          </w:rPr>
          <w:id w:val="-1937354197"/>
          <w:lock w:val="sdtLocked"/>
          <w:placeholder>
            <w:docPart w:val="98D869C0546140D086CD70076673AC6A"/>
          </w:placeholder>
          <w:showingPlcHdr/>
        </w:sdtPr>
        <w:sdtEndPr/>
        <w:sdtContent>
          <w:r w:rsidR="00DB48FD" w:rsidRPr="00166386">
            <w:rPr>
              <w:rStyle w:val="PlaceholderText"/>
            </w:rPr>
            <w:t>Click here to enter text.</w:t>
          </w:r>
        </w:sdtContent>
      </w:sdt>
    </w:p>
    <w:p w14:paraId="5D6BA3B5" w14:textId="77777777" w:rsidR="0050232C" w:rsidRDefault="00B36C1B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DEPARTMENT COMMITTEE </w:t>
      </w:r>
      <w:r w:rsidR="00F71EC4">
        <w:rPr>
          <w:b/>
          <w:bCs/>
        </w:rPr>
        <w:t>PERSONNEL REPORT FORM</w:t>
      </w:r>
    </w:p>
    <w:p w14:paraId="05743C23" w14:textId="77777777" w:rsidR="00EB17F1" w:rsidRDefault="0050232C">
      <w:pPr>
        <w:pStyle w:val="Heading1"/>
        <w:jc w:val="center"/>
        <w:rPr>
          <w:b/>
          <w:bCs/>
        </w:rPr>
      </w:pPr>
      <w:r>
        <w:rPr>
          <w:b/>
          <w:bCs/>
        </w:rPr>
        <w:t>SEMESTER &amp; ONE-YEAR APPOINTMENTS</w:t>
      </w:r>
    </w:p>
    <w:p w14:paraId="5733B4F9" w14:textId="77777777" w:rsidR="00EB17F1" w:rsidRPr="00863A8A" w:rsidRDefault="00EB17F1" w:rsidP="00863A8A"/>
    <w:p w14:paraId="75B29F60" w14:textId="12E85296" w:rsidR="00F71EC4" w:rsidRDefault="0050232C" w:rsidP="00AF31B2">
      <w:pPr>
        <w:pStyle w:val="Heading1"/>
        <w:jc w:val="center"/>
        <w:rPr>
          <w:b/>
          <w:bCs/>
        </w:rPr>
      </w:pPr>
      <w:r>
        <w:rPr>
          <w:b/>
          <w:bCs/>
          <w:highlight w:val="yellow"/>
        </w:rPr>
        <w:t>202</w:t>
      </w:r>
      <w:r w:rsidR="00F85DC8">
        <w:rPr>
          <w:b/>
          <w:bCs/>
          <w:highlight w:val="yellow"/>
        </w:rPr>
        <w:t>1</w:t>
      </w:r>
      <w:r>
        <w:rPr>
          <w:b/>
          <w:bCs/>
          <w:highlight w:val="yellow"/>
        </w:rPr>
        <w:t>-20</w:t>
      </w:r>
      <w:r w:rsidRPr="00F85DC8">
        <w:rPr>
          <w:b/>
          <w:bCs/>
          <w:highlight w:val="yellow"/>
        </w:rPr>
        <w:t>2</w:t>
      </w:r>
      <w:r w:rsidR="00F85DC8" w:rsidRPr="00F85DC8">
        <w:rPr>
          <w:b/>
          <w:bCs/>
          <w:highlight w:val="yellow"/>
        </w:rPr>
        <w:t>2</w:t>
      </w:r>
    </w:p>
    <w:p w14:paraId="60992DCB" w14:textId="77777777" w:rsidR="00F71EC4" w:rsidRDefault="00F71EC4">
      <w:pPr>
        <w:jc w:val="center"/>
        <w:rPr>
          <w:b/>
          <w:bCs/>
          <w:sz w:val="28"/>
        </w:rPr>
      </w:pPr>
    </w:p>
    <w:p w14:paraId="6F7EB1C4" w14:textId="77777777" w:rsidR="0050232C" w:rsidRDefault="0050232C">
      <w:pPr>
        <w:jc w:val="center"/>
        <w:rPr>
          <w:b/>
          <w:bCs/>
          <w:sz w:val="28"/>
        </w:rPr>
      </w:pPr>
    </w:p>
    <w:sdt>
      <w:sdtPr>
        <w:rPr>
          <w:b/>
          <w:bCs/>
          <w:sz w:val="24"/>
        </w:rPr>
        <w:id w:val="2039390736"/>
        <w:lock w:val="contentLocked"/>
        <w:placeholder>
          <w:docPart w:val="DefaultPlaceholder_-1854013440"/>
        </w:placeholder>
        <w:group/>
      </w:sdtPr>
      <w:sdtEndPr>
        <w:rPr>
          <w:b w:val="0"/>
          <w:bCs w:val="0"/>
        </w:rPr>
      </w:sdtEndPr>
      <w:sdtContent>
        <w:p w14:paraId="6A76910E" w14:textId="77777777" w:rsidR="00F71EC4" w:rsidRDefault="00F71EC4">
          <w:pPr>
            <w:rPr>
              <w:b/>
              <w:bCs/>
              <w:sz w:val="24"/>
            </w:rPr>
          </w:pPr>
          <w:r>
            <w:rPr>
              <w:b/>
              <w:bCs/>
              <w:sz w:val="24"/>
            </w:rPr>
            <w:t xml:space="preserve">Name </w:t>
          </w:r>
          <w:sdt>
            <w:sdtPr>
              <w:rPr>
                <w:bCs/>
                <w:sz w:val="24"/>
              </w:rPr>
              <w:id w:val="-1658991238"/>
              <w:lock w:val="sdtLocked"/>
              <w:placeholder>
                <w:docPart w:val="F502678315124E4AB4AA56F0BF9FBD8B"/>
              </w:placeholder>
              <w:showingPlcHdr/>
            </w:sdtPr>
            <w:sdtEndPr/>
            <w:sdtContent>
              <w:r w:rsidR="00A962DB" w:rsidRPr="006F2955">
                <w:rPr>
                  <w:rStyle w:val="PlaceholderText"/>
                </w:rPr>
                <w:t>Click here to enter text.</w:t>
              </w:r>
            </w:sdtContent>
          </w:sdt>
        </w:p>
        <w:p w14:paraId="61A7B2CE" w14:textId="77777777" w:rsidR="00F71EC4" w:rsidRDefault="00E87C42" w:rsidP="00DB48FD">
          <w:pPr>
            <w:ind w:firstLine="720"/>
            <w:rPr>
              <w:sz w:val="2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0266C1D" wp14:editId="0D0E9617">
                    <wp:simplePos x="0" y="0"/>
                    <wp:positionH relativeFrom="column">
                      <wp:posOffset>384175</wp:posOffset>
                    </wp:positionH>
                    <wp:positionV relativeFrom="paragraph">
                      <wp:posOffset>10160</wp:posOffset>
                    </wp:positionV>
                    <wp:extent cx="3291840" cy="0"/>
                    <wp:effectExtent l="0" t="0" r="22860" b="19050"/>
                    <wp:wrapNone/>
                    <wp:docPr id="13" name="Straight Connector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3291840" cy="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65F34C0F" id="Straight Connector 1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.25pt,.8pt" to="289.4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" strokecolor="windowText" strokeweight=".5pt">
                    <v:stroke joinstyle="miter"/>
                  </v:line>
                </w:pict>
              </mc:Fallback>
            </mc:AlternateContent>
          </w:r>
          <w:r w:rsidR="00F71EC4">
            <w:rPr>
              <w:sz w:val="24"/>
            </w:rPr>
            <w:t>Last Name</w:t>
          </w:r>
          <w:r w:rsidR="00DB48FD">
            <w:rPr>
              <w:sz w:val="24"/>
            </w:rPr>
            <w:t xml:space="preserve">, </w:t>
          </w:r>
          <w:r w:rsidR="00DB48FD">
            <w:rPr>
              <w:sz w:val="24"/>
            </w:rPr>
            <w:tab/>
          </w:r>
          <w:r w:rsidR="00A962DB">
            <w:rPr>
              <w:sz w:val="24"/>
            </w:rPr>
            <w:tab/>
          </w:r>
          <w:r w:rsidR="00A962DB">
            <w:rPr>
              <w:sz w:val="24"/>
            </w:rPr>
            <w:tab/>
          </w:r>
          <w:r w:rsidR="00F71EC4">
            <w:rPr>
              <w:sz w:val="24"/>
            </w:rPr>
            <w:t>First Name</w:t>
          </w:r>
        </w:p>
        <w:p w14:paraId="7983782D" w14:textId="77777777" w:rsidR="001850C8" w:rsidRDefault="001850C8">
          <w:pPr>
            <w:rPr>
              <w:sz w:val="24"/>
            </w:rPr>
          </w:pPr>
        </w:p>
        <w:p w14:paraId="43A65367" w14:textId="77777777" w:rsidR="0050232C" w:rsidRDefault="0050232C">
          <w:pPr>
            <w:rPr>
              <w:sz w:val="24"/>
            </w:rPr>
          </w:pPr>
        </w:p>
        <w:p w14:paraId="5EDA7666" w14:textId="77777777" w:rsidR="0050232C" w:rsidRDefault="00F85DC8">
          <w:pPr>
            <w:rPr>
              <w:sz w:val="24"/>
            </w:rPr>
          </w:pPr>
        </w:p>
      </w:sdtContent>
    </w:sdt>
    <w:p w14:paraId="7DFD1B0A" w14:textId="77777777" w:rsidR="001850C8" w:rsidRPr="00C009F3" w:rsidRDefault="00EB17F1" w:rsidP="00C009F3">
      <w:pPr>
        <w:rPr>
          <w:b/>
          <w:sz w:val="24"/>
        </w:rPr>
      </w:pPr>
      <w:r>
        <w:rPr>
          <w:b/>
          <w:sz w:val="24"/>
        </w:rPr>
        <w:t>Current Appointment</w:t>
      </w:r>
      <w:r w:rsidR="001850C8">
        <w:rPr>
          <w:b/>
          <w:sz w:val="24"/>
        </w:rPr>
        <w:t>:</w:t>
      </w:r>
      <w:r w:rsidR="001850C8">
        <w:rPr>
          <w:b/>
          <w:sz w:val="24"/>
        </w:rPr>
        <w:tab/>
      </w:r>
    </w:p>
    <w:p w14:paraId="720355BA" w14:textId="77777777" w:rsidR="001850C8" w:rsidRDefault="001850C8">
      <w:pPr>
        <w:rPr>
          <w:b/>
          <w:sz w:val="24"/>
        </w:rPr>
      </w:pPr>
    </w:p>
    <w:p w14:paraId="04FCAD98" w14:textId="77777777" w:rsidR="001850C8" w:rsidRPr="001850C8" w:rsidRDefault="00F85DC8" w:rsidP="0050232C">
      <w:pPr>
        <w:ind w:firstLine="360"/>
        <w:rPr>
          <w:sz w:val="24"/>
        </w:rPr>
      </w:pPr>
      <w:sdt>
        <w:sdtPr>
          <w:rPr>
            <w:sz w:val="24"/>
          </w:rPr>
          <w:id w:val="112705301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6C1B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50232C">
        <w:rPr>
          <w:sz w:val="24"/>
        </w:rPr>
        <w:t xml:space="preserve"> </w:t>
      </w:r>
      <w:r w:rsidR="00EB17F1">
        <w:rPr>
          <w:sz w:val="24"/>
        </w:rPr>
        <w:t>One-</w:t>
      </w:r>
      <w:r w:rsidR="001850C8" w:rsidRPr="001850C8">
        <w:rPr>
          <w:sz w:val="24"/>
        </w:rPr>
        <w:t xml:space="preserve">year </w:t>
      </w:r>
    </w:p>
    <w:p w14:paraId="6C9C5EC8" w14:textId="77777777" w:rsidR="00F71EC4" w:rsidRDefault="00F71EC4">
      <w:pPr>
        <w:rPr>
          <w:sz w:val="24"/>
        </w:rPr>
      </w:pPr>
    </w:p>
    <w:p w14:paraId="45ED1232" w14:textId="77777777" w:rsidR="001850C8" w:rsidRPr="00840DAD" w:rsidRDefault="00F85DC8" w:rsidP="0050232C">
      <w:pPr>
        <w:ind w:firstLine="360"/>
        <w:rPr>
          <w:sz w:val="24"/>
        </w:rPr>
      </w:pPr>
      <w:sdt>
        <w:sdtPr>
          <w:rPr>
            <w:sz w:val="24"/>
          </w:rPr>
          <w:id w:val="-187605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232C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50232C">
        <w:rPr>
          <w:sz w:val="24"/>
        </w:rPr>
        <w:t xml:space="preserve"> </w:t>
      </w:r>
      <w:r w:rsidR="0086499A">
        <w:rPr>
          <w:sz w:val="24"/>
        </w:rPr>
        <w:t>Semester to Semester</w:t>
      </w:r>
      <w:r w:rsidR="001850C8">
        <w:rPr>
          <w:b/>
          <w:sz w:val="24"/>
        </w:rPr>
        <w:t xml:space="preserve"> </w:t>
      </w:r>
    </w:p>
    <w:p w14:paraId="32DFE59A" w14:textId="77777777" w:rsidR="001850C8" w:rsidRDefault="001850C8" w:rsidP="001850C8">
      <w:pPr>
        <w:rPr>
          <w:sz w:val="24"/>
        </w:rPr>
      </w:pPr>
    </w:p>
    <w:p w14:paraId="52780BD4" w14:textId="77777777" w:rsidR="0050232C" w:rsidRDefault="0050232C" w:rsidP="001850C8">
      <w:pPr>
        <w:rPr>
          <w:sz w:val="24"/>
        </w:rPr>
      </w:pPr>
    </w:p>
    <w:p w14:paraId="626A9769" w14:textId="2B918A5D" w:rsidR="00C009F3" w:rsidRDefault="00BF3018" w:rsidP="00BF3018">
      <w:pPr>
        <w:rPr>
          <w:b/>
          <w:bCs/>
          <w:sz w:val="24"/>
        </w:rPr>
      </w:pPr>
      <w:r>
        <w:rPr>
          <w:b/>
          <w:bCs/>
          <w:sz w:val="24"/>
        </w:rPr>
        <w:t>Evaluation:</w:t>
      </w:r>
      <w:r>
        <w:rPr>
          <w:b/>
          <w:bCs/>
          <w:sz w:val="24"/>
        </w:rPr>
        <w:tab/>
      </w:r>
    </w:p>
    <w:p w14:paraId="2E3F775B" w14:textId="77777777" w:rsidR="00BF3018" w:rsidRPr="00035A9D" w:rsidRDefault="00BF3018" w:rsidP="00BF3018">
      <w:pPr>
        <w:rPr>
          <w:b/>
          <w:bCs/>
          <w:sz w:val="24"/>
        </w:rPr>
      </w:pP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</w:p>
    <w:p w14:paraId="53D29A3A" w14:textId="77777777" w:rsidR="00BF3018" w:rsidRPr="00CC2D0F" w:rsidRDefault="00F85DC8" w:rsidP="00B817B3">
      <w:pPr>
        <w:spacing w:after="100" w:afterAutospacing="1"/>
        <w:ind w:left="360"/>
        <w:rPr>
          <w:sz w:val="24"/>
          <w:szCs w:val="24"/>
        </w:rPr>
      </w:pPr>
      <w:sdt>
        <w:sdtPr>
          <w:rPr>
            <w:sz w:val="24"/>
            <w:szCs w:val="24"/>
          </w:rPr>
          <w:id w:val="-194938207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F3018">
        <w:rPr>
          <w:sz w:val="24"/>
          <w:szCs w:val="24"/>
        </w:rPr>
        <w:tab/>
      </w:r>
      <w:r w:rsidR="00BF3018" w:rsidRPr="00CC2D0F">
        <w:rPr>
          <w:sz w:val="24"/>
          <w:szCs w:val="24"/>
        </w:rPr>
        <w:t>Outstanding</w:t>
      </w:r>
    </w:p>
    <w:p w14:paraId="51737770" w14:textId="77777777" w:rsidR="00BF3018" w:rsidRPr="00CC2D0F" w:rsidRDefault="00F85DC8" w:rsidP="00B817B3">
      <w:pPr>
        <w:spacing w:after="100" w:afterAutospacing="1"/>
        <w:ind w:left="360"/>
        <w:rPr>
          <w:sz w:val="24"/>
          <w:szCs w:val="24"/>
        </w:rPr>
      </w:pPr>
      <w:sdt>
        <w:sdtPr>
          <w:rPr>
            <w:sz w:val="24"/>
            <w:szCs w:val="24"/>
          </w:rPr>
          <w:id w:val="-1801369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F3018">
        <w:rPr>
          <w:sz w:val="24"/>
          <w:szCs w:val="24"/>
        </w:rPr>
        <w:tab/>
      </w:r>
      <w:r w:rsidR="00BF3018" w:rsidRPr="00CC2D0F">
        <w:rPr>
          <w:sz w:val="24"/>
          <w:szCs w:val="24"/>
        </w:rPr>
        <w:t>Commendable</w:t>
      </w:r>
    </w:p>
    <w:p w14:paraId="55B9F1C2" w14:textId="77777777" w:rsidR="00BF3018" w:rsidRDefault="00BF3018" w:rsidP="00B817B3">
      <w:pPr>
        <w:tabs>
          <w:tab w:val="left" w:pos="360"/>
        </w:tabs>
        <w:spacing w:after="100" w:afterAutospacing="1"/>
        <w:rPr>
          <w:sz w:val="24"/>
          <w:szCs w:val="24"/>
        </w:rPr>
      </w:pPr>
      <w:r w:rsidRPr="00CC2D0F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724960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2D0F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CC2D0F">
        <w:rPr>
          <w:sz w:val="24"/>
          <w:szCs w:val="24"/>
        </w:rPr>
        <w:t>Satisfactory</w:t>
      </w:r>
    </w:p>
    <w:p w14:paraId="597C72CC" w14:textId="77777777" w:rsidR="00BF3018" w:rsidRPr="00CC2D0F" w:rsidRDefault="00BF3018" w:rsidP="00B817B3">
      <w:pPr>
        <w:tabs>
          <w:tab w:val="left" w:pos="360"/>
        </w:tabs>
        <w:spacing w:after="100" w:afterAutospacing="1"/>
        <w:rPr>
          <w:sz w:val="24"/>
          <w:szCs w:val="24"/>
        </w:rPr>
      </w:pP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460494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2D0F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CC2D0F">
        <w:rPr>
          <w:sz w:val="24"/>
          <w:szCs w:val="24"/>
        </w:rPr>
        <w:t>Needs Improvement</w:t>
      </w:r>
    </w:p>
    <w:p w14:paraId="164CD55A" w14:textId="77777777" w:rsidR="00BF3018" w:rsidRDefault="00BF3018" w:rsidP="00BF3018">
      <w:pPr>
        <w:tabs>
          <w:tab w:val="left" w:pos="360"/>
        </w:tabs>
        <w:rPr>
          <w:sz w:val="24"/>
          <w:szCs w:val="24"/>
        </w:rPr>
      </w:pPr>
      <w:r w:rsidRPr="00CC2D0F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2001233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2D0F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CC2D0F">
        <w:rPr>
          <w:sz w:val="24"/>
          <w:szCs w:val="24"/>
        </w:rPr>
        <w:t>Unsatisfactory</w:t>
      </w:r>
      <w:r>
        <w:rPr>
          <w:sz w:val="24"/>
          <w:szCs w:val="24"/>
        </w:rPr>
        <w:tab/>
      </w:r>
    </w:p>
    <w:p w14:paraId="1CA19DFC" w14:textId="77777777" w:rsidR="00BF3018" w:rsidRDefault="00BF3018" w:rsidP="00BF3018">
      <w:pPr>
        <w:tabs>
          <w:tab w:val="left" w:pos="360"/>
        </w:tabs>
        <w:rPr>
          <w:sz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7F36A08A" w14:textId="77777777" w:rsidR="00BF3018" w:rsidRDefault="00BF3018" w:rsidP="00BF3018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Department Recom</w:t>
      </w:r>
      <w:r w:rsidR="0086499A">
        <w:rPr>
          <w:b/>
          <w:bCs/>
          <w:sz w:val="24"/>
        </w:rPr>
        <w:t>mendation for Semester to Semester</w:t>
      </w:r>
      <w:r>
        <w:rPr>
          <w:b/>
          <w:bCs/>
          <w:sz w:val="24"/>
        </w:rPr>
        <w:t xml:space="preserve"> Faculty Only:</w:t>
      </w:r>
    </w:p>
    <w:p w14:paraId="6DB9BFB9" w14:textId="77777777" w:rsidR="00BF3018" w:rsidRDefault="00BF3018" w:rsidP="00BF3018">
      <w:pPr>
        <w:pStyle w:val="Heading2"/>
        <w:tabs>
          <w:tab w:val="clear" w:pos="720"/>
          <w:tab w:val="left" w:pos="360"/>
        </w:tabs>
      </w:pPr>
      <w:r>
        <w:tab/>
      </w:r>
    </w:p>
    <w:p w14:paraId="09FD0423" w14:textId="77777777" w:rsidR="00BF3018" w:rsidRDefault="00BF3018" w:rsidP="00B817B3">
      <w:pPr>
        <w:pStyle w:val="Heading2"/>
        <w:tabs>
          <w:tab w:val="clear" w:pos="720"/>
          <w:tab w:val="left" w:pos="360"/>
        </w:tabs>
        <w:spacing w:after="100" w:afterAutospacing="1"/>
      </w:pPr>
      <w:r>
        <w:tab/>
      </w:r>
      <w:sdt>
        <w:sdtPr>
          <w:id w:val="-1579734777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  <w:t>Retain in hiring pool</w:t>
      </w:r>
    </w:p>
    <w:p w14:paraId="4A9463CB" w14:textId="77777777" w:rsidR="00BF3018" w:rsidRDefault="00BF3018" w:rsidP="00BF3018">
      <w:pPr>
        <w:tabs>
          <w:tab w:val="left" w:pos="360"/>
        </w:tabs>
        <w:rPr>
          <w:sz w:val="24"/>
        </w:rPr>
      </w:pPr>
      <w:r>
        <w:rPr>
          <w:sz w:val="24"/>
        </w:rPr>
        <w:tab/>
      </w:r>
      <w:sdt>
        <w:sdtPr>
          <w:rPr>
            <w:sz w:val="24"/>
          </w:rPr>
          <w:id w:val="1214851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</w:rPr>
            <w:t>☐</w:t>
          </w:r>
        </w:sdtContent>
      </w:sdt>
      <w:r>
        <w:rPr>
          <w:sz w:val="24"/>
        </w:rPr>
        <w:t xml:space="preserve"> </w:t>
      </w:r>
      <w:r>
        <w:rPr>
          <w:sz w:val="24"/>
        </w:rPr>
        <w:tab/>
        <w:t>Do not retain</w:t>
      </w:r>
    </w:p>
    <w:p w14:paraId="39C53B9D" w14:textId="77777777" w:rsidR="00BF3018" w:rsidRDefault="00BF3018" w:rsidP="00BF3018">
      <w:pPr>
        <w:tabs>
          <w:tab w:val="left" w:pos="720"/>
        </w:tabs>
        <w:rPr>
          <w:sz w:val="24"/>
        </w:rPr>
      </w:pPr>
    </w:p>
    <w:p w14:paraId="5E8CB9D8" w14:textId="77777777" w:rsidR="00BF3018" w:rsidRDefault="00BF3018" w:rsidP="00BF3018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If the recommendation is to not retain, please state the reason below.</w:t>
      </w:r>
    </w:p>
    <w:sdt>
      <w:sdtPr>
        <w:rPr>
          <w:bCs/>
          <w:sz w:val="24"/>
        </w:rPr>
        <w:id w:val="1183093815"/>
        <w:placeholder>
          <w:docPart w:val="ECD359118C47455D847A71BF6EBF20B9"/>
        </w:placeholder>
        <w:showingPlcHdr/>
      </w:sdtPr>
      <w:sdtEndPr/>
      <w:sdtContent>
        <w:p w14:paraId="57C27C11" w14:textId="77777777" w:rsidR="00DB48FD" w:rsidRPr="008941B8" w:rsidRDefault="00A962DB" w:rsidP="00BF3018">
          <w:pPr>
            <w:tabs>
              <w:tab w:val="left" w:pos="72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5B1E87E4" w14:textId="77777777" w:rsidR="00E72E25" w:rsidRDefault="00BF3018" w:rsidP="00BF3018">
      <w:pPr>
        <w:rPr>
          <w:sz w:val="24"/>
        </w:rPr>
      </w:pPr>
      <w:r>
        <w:rPr>
          <w:sz w:val="24"/>
        </w:rPr>
        <w:br w:type="page"/>
      </w:r>
    </w:p>
    <w:p w14:paraId="3D502F5D" w14:textId="77777777" w:rsidR="00E72E25" w:rsidRDefault="00E72E25" w:rsidP="00E72E25">
      <w:pPr>
        <w:jc w:val="right"/>
        <w:rPr>
          <w:sz w:val="24"/>
        </w:rPr>
      </w:pPr>
      <w:r>
        <w:rPr>
          <w:sz w:val="24"/>
        </w:rPr>
        <w:lastRenderedPageBreak/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906644258"/>
          <w:placeholder>
            <w:docPart w:val="064E3042469F484285FEBC67559C89D9"/>
          </w:placeholder>
          <w:showingPlcHdr/>
        </w:sdtPr>
        <w:sdtEndPr/>
        <w:sdtContent>
          <w:r w:rsidR="00A962DB" w:rsidRPr="00166386">
            <w:rPr>
              <w:rStyle w:val="PlaceholderText"/>
            </w:rPr>
            <w:t>Click here to enter text.</w:t>
          </w:r>
        </w:sdtContent>
      </w:sdt>
    </w:p>
    <w:p w14:paraId="4835CE17" w14:textId="77777777" w:rsidR="00E72E25" w:rsidRDefault="00E72E25" w:rsidP="00BF3018">
      <w:pPr>
        <w:rPr>
          <w:b/>
          <w:bCs/>
          <w:sz w:val="24"/>
        </w:rPr>
      </w:pPr>
    </w:p>
    <w:p w14:paraId="533010E3" w14:textId="77777777" w:rsidR="00F71EC4" w:rsidRPr="00BF3018" w:rsidRDefault="00E31A2A" w:rsidP="00BF3018">
      <w:pPr>
        <w:rPr>
          <w:sz w:val="24"/>
        </w:rPr>
      </w:pPr>
      <w:r>
        <w:rPr>
          <w:b/>
          <w:bCs/>
          <w:sz w:val="24"/>
        </w:rPr>
        <w:t xml:space="preserve">EVALUATION OF </w:t>
      </w:r>
      <w:r w:rsidR="00661B84">
        <w:rPr>
          <w:b/>
          <w:bCs/>
          <w:sz w:val="24"/>
        </w:rPr>
        <w:t xml:space="preserve">EDUCATIONAL </w:t>
      </w:r>
      <w:r w:rsidR="008570DD">
        <w:rPr>
          <w:b/>
          <w:bCs/>
          <w:sz w:val="24"/>
        </w:rPr>
        <w:t>PERFORMANCE</w:t>
      </w:r>
    </w:p>
    <w:p w14:paraId="7604A7B5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</w:p>
    <w:p w14:paraId="2BA2C364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t>Teaching Performance</w:t>
      </w:r>
    </w:p>
    <w:sdt>
      <w:sdtPr>
        <w:rPr>
          <w:bCs/>
          <w:sz w:val="24"/>
        </w:rPr>
        <w:id w:val="1967767282"/>
        <w:placeholder>
          <w:docPart w:val="A8F41312DC974A4D9877727F222EE905"/>
        </w:placeholder>
        <w:showingPlcHdr/>
      </w:sdtPr>
      <w:sdtEndPr/>
      <w:sdtContent>
        <w:p w14:paraId="1E2E97E4" w14:textId="77777777" w:rsidR="00661B84" w:rsidRPr="00895639" w:rsidRDefault="00A962DB" w:rsidP="000E4FCB">
          <w:pPr>
            <w:tabs>
              <w:tab w:val="left" w:pos="36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7C85C105" w14:textId="77777777" w:rsidR="00661B84" w:rsidRDefault="00661B84" w:rsidP="000E4FCB">
      <w:pPr>
        <w:tabs>
          <w:tab w:val="left" w:pos="360"/>
        </w:tabs>
      </w:pPr>
    </w:p>
    <w:p w14:paraId="324AC9B0" w14:textId="77777777" w:rsidR="00F71EC4" w:rsidRDefault="00F71EC4">
      <w:pPr>
        <w:tabs>
          <w:tab w:val="left" w:pos="720"/>
        </w:tabs>
        <w:rPr>
          <w:sz w:val="24"/>
        </w:rPr>
      </w:pPr>
    </w:p>
    <w:p w14:paraId="7A283BED" w14:textId="77777777" w:rsidR="00F71EC4" w:rsidRDefault="00F71EC4">
      <w:pPr>
        <w:tabs>
          <w:tab w:val="left" w:pos="720"/>
        </w:tabs>
        <w:rPr>
          <w:sz w:val="24"/>
        </w:rPr>
      </w:pPr>
    </w:p>
    <w:p w14:paraId="748FEEE0" w14:textId="77777777" w:rsidR="00F71EC4" w:rsidRDefault="00F71EC4">
      <w:pPr>
        <w:tabs>
          <w:tab w:val="left" w:pos="720"/>
        </w:tabs>
        <w:rPr>
          <w:sz w:val="24"/>
        </w:rPr>
      </w:pPr>
    </w:p>
    <w:p w14:paraId="50CC0A46" w14:textId="77777777" w:rsidR="00F71EC4" w:rsidRDefault="00F71EC4">
      <w:pPr>
        <w:tabs>
          <w:tab w:val="left" w:pos="720"/>
        </w:tabs>
        <w:rPr>
          <w:sz w:val="24"/>
        </w:rPr>
      </w:pPr>
    </w:p>
    <w:p w14:paraId="3EB305DB" w14:textId="77777777" w:rsidR="00F71EC4" w:rsidRDefault="00F71EC4">
      <w:pPr>
        <w:tabs>
          <w:tab w:val="left" w:pos="720"/>
        </w:tabs>
        <w:rPr>
          <w:sz w:val="24"/>
        </w:rPr>
      </w:pPr>
    </w:p>
    <w:p w14:paraId="74F48802" w14:textId="77777777" w:rsidR="00F71EC4" w:rsidRPr="00661B84" w:rsidRDefault="00661B84">
      <w:pPr>
        <w:tabs>
          <w:tab w:val="left" w:pos="720"/>
        </w:tabs>
        <w:rPr>
          <w:b/>
          <w:sz w:val="24"/>
        </w:rPr>
      </w:pPr>
      <w:r w:rsidRPr="00661B84">
        <w:rPr>
          <w:b/>
          <w:sz w:val="24"/>
        </w:rPr>
        <w:t>Currency in the Field</w:t>
      </w:r>
    </w:p>
    <w:sdt>
      <w:sdtPr>
        <w:rPr>
          <w:sz w:val="24"/>
        </w:rPr>
        <w:id w:val="404802202"/>
        <w:placeholder>
          <w:docPart w:val="172B322B74C9413085ACCAC4F7BD5F1E"/>
        </w:placeholder>
        <w:showingPlcHdr/>
      </w:sdtPr>
      <w:sdtEndPr/>
      <w:sdtContent>
        <w:p w14:paraId="6412B2AE" w14:textId="77777777" w:rsidR="00F71EC4" w:rsidRDefault="00A962DB">
          <w:pPr>
            <w:tabs>
              <w:tab w:val="left" w:pos="72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3C5DA417" w14:textId="77777777" w:rsidR="00F71EC4" w:rsidRDefault="00F71EC4">
      <w:pPr>
        <w:tabs>
          <w:tab w:val="left" w:pos="720"/>
        </w:tabs>
        <w:rPr>
          <w:sz w:val="24"/>
        </w:rPr>
      </w:pPr>
    </w:p>
    <w:p w14:paraId="6F6CC8E4" w14:textId="77777777" w:rsidR="00F71EC4" w:rsidRDefault="00F71EC4">
      <w:pPr>
        <w:tabs>
          <w:tab w:val="left" w:pos="720"/>
        </w:tabs>
        <w:rPr>
          <w:sz w:val="24"/>
        </w:rPr>
      </w:pPr>
    </w:p>
    <w:p w14:paraId="3B63B80F" w14:textId="77777777" w:rsidR="00F71EC4" w:rsidRDefault="00F71EC4">
      <w:pPr>
        <w:tabs>
          <w:tab w:val="left" w:pos="720"/>
        </w:tabs>
        <w:rPr>
          <w:sz w:val="24"/>
        </w:rPr>
      </w:pPr>
    </w:p>
    <w:p w14:paraId="7B98DA35" w14:textId="6A9F74B5" w:rsidR="00F71EC4" w:rsidRDefault="00AB57A7">
      <w:pPr>
        <w:tabs>
          <w:tab w:val="left" w:pos="720"/>
        </w:tabs>
        <w:rPr>
          <w:b/>
          <w:bCs/>
          <w:sz w:val="24"/>
        </w:rPr>
      </w:pPr>
      <w:r w:rsidRPr="00AB57A7">
        <w:rPr>
          <w:b/>
          <w:bCs/>
          <w:sz w:val="24"/>
        </w:rPr>
        <w:t>Additional Comments (optional)</w:t>
      </w:r>
    </w:p>
    <w:p w14:paraId="024D3294" w14:textId="6699FDAD" w:rsidR="00AB57A7" w:rsidRDefault="00AB57A7">
      <w:pPr>
        <w:tabs>
          <w:tab w:val="left" w:pos="720"/>
        </w:tabs>
        <w:rPr>
          <w:sz w:val="24"/>
        </w:rPr>
      </w:pPr>
    </w:p>
    <w:p w14:paraId="3CA5D29B" w14:textId="408D5F59" w:rsidR="00AB57A7" w:rsidRDefault="00AB57A7">
      <w:pPr>
        <w:tabs>
          <w:tab w:val="left" w:pos="720"/>
        </w:tabs>
        <w:rPr>
          <w:sz w:val="24"/>
        </w:rPr>
      </w:pPr>
    </w:p>
    <w:p w14:paraId="0A8FA769" w14:textId="441624F6" w:rsidR="00AB57A7" w:rsidRDefault="00AB57A7">
      <w:pPr>
        <w:tabs>
          <w:tab w:val="left" w:pos="720"/>
        </w:tabs>
        <w:rPr>
          <w:sz w:val="24"/>
        </w:rPr>
      </w:pPr>
    </w:p>
    <w:p w14:paraId="2094C597" w14:textId="066CEBA1" w:rsidR="00AB57A7" w:rsidRDefault="00AB57A7">
      <w:pPr>
        <w:tabs>
          <w:tab w:val="left" w:pos="720"/>
        </w:tabs>
        <w:rPr>
          <w:sz w:val="24"/>
        </w:rPr>
      </w:pPr>
    </w:p>
    <w:p w14:paraId="1B9834B1" w14:textId="77777777" w:rsidR="00AB57A7" w:rsidRPr="00AB57A7" w:rsidRDefault="00AB57A7">
      <w:pPr>
        <w:tabs>
          <w:tab w:val="left" w:pos="720"/>
        </w:tabs>
        <w:rPr>
          <w:sz w:val="24"/>
        </w:rPr>
      </w:pPr>
    </w:p>
    <w:p w14:paraId="31F81D63" w14:textId="77777777" w:rsidR="00F71EC4" w:rsidRDefault="00F71EC4">
      <w:pPr>
        <w:tabs>
          <w:tab w:val="left" w:pos="720"/>
        </w:tabs>
        <w:rPr>
          <w:sz w:val="24"/>
        </w:rPr>
      </w:pPr>
    </w:p>
    <w:p w14:paraId="168C3BCE" w14:textId="77777777" w:rsidR="00F71EC4" w:rsidRDefault="00F71EC4">
      <w:pPr>
        <w:tabs>
          <w:tab w:val="left" w:pos="720"/>
        </w:tabs>
        <w:rPr>
          <w:sz w:val="24"/>
        </w:rPr>
      </w:pPr>
    </w:p>
    <w:p w14:paraId="1CDF0356" w14:textId="77777777" w:rsidR="00F71EC4" w:rsidRDefault="00E31A2A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PEER EVALU</w:t>
      </w:r>
      <w:r w:rsidR="008570DD">
        <w:rPr>
          <w:b/>
          <w:bCs/>
          <w:sz w:val="24"/>
        </w:rPr>
        <w:t>ATION C</w:t>
      </w:r>
      <w:r w:rsidR="00F71EC4">
        <w:rPr>
          <w:b/>
          <w:bCs/>
          <w:sz w:val="24"/>
        </w:rPr>
        <w:t>OMMITTEE</w:t>
      </w:r>
    </w:p>
    <w:p w14:paraId="328FC83E" w14:textId="77777777" w:rsidR="00F71EC4" w:rsidRDefault="00F71EC4">
      <w:pPr>
        <w:tabs>
          <w:tab w:val="left" w:pos="720"/>
        </w:tabs>
        <w:rPr>
          <w:sz w:val="24"/>
        </w:rPr>
      </w:pPr>
    </w:p>
    <w:p w14:paraId="5101CFBC" w14:textId="77777777" w:rsidR="00F71EC4" w:rsidRDefault="00393FA7">
      <w:pPr>
        <w:tabs>
          <w:tab w:val="left" w:pos="360"/>
        </w:tabs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A0A615" wp14:editId="4510302C">
                <wp:simplePos x="0" y="0"/>
                <wp:positionH relativeFrom="column">
                  <wp:posOffset>3196281</wp:posOffset>
                </wp:positionH>
                <wp:positionV relativeFrom="paragraph">
                  <wp:posOffset>156518</wp:posOffset>
                </wp:positionV>
                <wp:extent cx="22860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657717"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7pt,12.3pt" to="431.7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" strokecolor="windowText" strokeweight=".5pt">
                <v:stroke joinstyle="miter"/>
              </v:line>
            </w:pict>
          </mc:Fallback>
        </mc:AlternateContent>
      </w:r>
      <w:r w:rsidR="00A962D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14D8D6" wp14:editId="4FCF3CD8">
                <wp:simplePos x="0" y="0"/>
                <wp:positionH relativeFrom="column">
                  <wp:posOffset>0</wp:posOffset>
                </wp:positionH>
                <wp:positionV relativeFrom="paragraph">
                  <wp:posOffset>156519</wp:posOffset>
                </wp:positionV>
                <wp:extent cx="22860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AEE7B0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.3pt" to="180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" strokecolor="windowText" strokeweight=".5pt">
                <v:stroke joinstyle="miter"/>
              </v:line>
            </w:pict>
          </mc:Fallback>
        </mc:AlternateContent>
      </w:r>
    </w:p>
    <w:p w14:paraId="4D8B37A3" w14:textId="77777777" w:rsidR="00F71EC4" w:rsidRDefault="00F71EC4">
      <w:pPr>
        <w:tabs>
          <w:tab w:val="left" w:pos="720"/>
        </w:tabs>
        <w:rPr>
          <w:sz w:val="24"/>
        </w:rPr>
      </w:pPr>
    </w:p>
    <w:p w14:paraId="70E247F8" w14:textId="77777777" w:rsidR="00F71EC4" w:rsidRDefault="00393FA7">
      <w:pPr>
        <w:tabs>
          <w:tab w:val="left" w:pos="360"/>
        </w:tabs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5DFFA9" wp14:editId="1D25E464">
                <wp:simplePos x="0" y="0"/>
                <wp:positionH relativeFrom="column">
                  <wp:posOffset>3196281</wp:posOffset>
                </wp:positionH>
                <wp:positionV relativeFrom="paragraph">
                  <wp:posOffset>156518</wp:posOffset>
                </wp:positionV>
                <wp:extent cx="22860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1C4B68" id="Straight Connector 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7pt,12.3pt" to="431.7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" strokecolor="windowText" strokeweight=".5pt">
                <v:stroke joinstyle="miter"/>
              </v:line>
            </w:pict>
          </mc:Fallback>
        </mc:AlternateContent>
      </w:r>
      <w:r w:rsidR="00A962D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B79CAE" wp14:editId="0C029C93">
                <wp:simplePos x="0" y="0"/>
                <wp:positionH relativeFrom="column">
                  <wp:posOffset>0</wp:posOffset>
                </wp:positionH>
                <wp:positionV relativeFrom="paragraph">
                  <wp:posOffset>156519</wp:posOffset>
                </wp:positionV>
                <wp:extent cx="22860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588B5E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.3pt" to="180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" strokecolor="windowText" strokeweight=".5pt">
                <v:stroke joinstyle="miter"/>
              </v:line>
            </w:pict>
          </mc:Fallback>
        </mc:AlternateContent>
      </w:r>
    </w:p>
    <w:p w14:paraId="33EFFA8B" w14:textId="77777777" w:rsidR="00F71EC4" w:rsidRDefault="00F71EC4">
      <w:pPr>
        <w:tabs>
          <w:tab w:val="left" w:pos="720"/>
        </w:tabs>
        <w:rPr>
          <w:sz w:val="24"/>
        </w:rPr>
      </w:pPr>
    </w:p>
    <w:p w14:paraId="186B6D4E" w14:textId="77777777" w:rsidR="00F71EC4" w:rsidRPr="00247A1B" w:rsidRDefault="00393FA7">
      <w:pPr>
        <w:tabs>
          <w:tab w:val="left" w:pos="360"/>
        </w:tabs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B3D7351" wp14:editId="5F7DC1F1">
                <wp:simplePos x="0" y="0"/>
                <wp:positionH relativeFrom="column">
                  <wp:posOffset>3196281</wp:posOffset>
                </wp:positionH>
                <wp:positionV relativeFrom="paragraph">
                  <wp:posOffset>156519</wp:posOffset>
                </wp:positionV>
                <wp:extent cx="22860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714518" id="Straight Connector 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7pt,12.3pt" to="431.7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A962D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861A62" wp14:editId="11AF07A8">
                <wp:simplePos x="0" y="0"/>
                <wp:positionH relativeFrom="column">
                  <wp:posOffset>0</wp:posOffset>
                </wp:positionH>
                <wp:positionV relativeFrom="paragraph">
                  <wp:posOffset>156519</wp:posOffset>
                </wp:positionV>
                <wp:extent cx="2286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5FCE65" id="Straight Connector 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.3pt" to="180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" strokecolor="windowText" strokeweight=".5pt">
                <v:stroke joinstyle="miter"/>
              </v:line>
            </w:pict>
          </mc:Fallback>
        </mc:AlternateContent>
      </w:r>
    </w:p>
    <w:p w14:paraId="6C4D15C3" w14:textId="77777777" w:rsidR="00F71EC4" w:rsidRDefault="00F71EC4">
      <w:pPr>
        <w:tabs>
          <w:tab w:val="left" w:pos="7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Committee Chairperson</w:t>
      </w:r>
    </w:p>
    <w:p w14:paraId="6448BE2B" w14:textId="77777777" w:rsidR="00F71EC4" w:rsidRDefault="00F71EC4">
      <w:pPr>
        <w:pStyle w:val="Heading3"/>
      </w:pPr>
    </w:p>
    <w:p w14:paraId="55B459DA" w14:textId="77777777" w:rsidR="00661B84" w:rsidRDefault="00661B84" w:rsidP="00661B84">
      <w:pPr>
        <w:tabs>
          <w:tab w:val="left" w:pos="36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</w:p>
    <w:p w14:paraId="02E7DF0F" w14:textId="77777777" w:rsidR="00661B84" w:rsidRDefault="00661B84" w:rsidP="00B82CC6">
      <w:pPr>
        <w:tabs>
          <w:tab w:val="left" w:pos="360"/>
        </w:tabs>
        <w:rPr>
          <w:sz w:val="24"/>
        </w:rPr>
      </w:pPr>
    </w:p>
    <w:p w14:paraId="1464F448" w14:textId="77777777" w:rsidR="00E72E25" w:rsidRDefault="00B82CC6" w:rsidP="00E72E25">
      <w:pPr>
        <w:tabs>
          <w:tab w:val="left" w:pos="720"/>
        </w:tabs>
      </w:pPr>
      <w:r>
        <w:rPr>
          <w:sz w:val="24"/>
        </w:rPr>
        <w:t xml:space="preserve">               </w:t>
      </w:r>
      <w:r w:rsidR="00E72E25">
        <w:tab/>
      </w:r>
      <w:r w:rsidR="00E72E25">
        <w:tab/>
      </w:r>
      <w:r w:rsidR="00E72E25">
        <w:tab/>
      </w:r>
      <w:r w:rsidR="00E72E25">
        <w:tab/>
      </w:r>
      <w:r w:rsidR="00E72E25">
        <w:tab/>
      </w:r>
      <w:r w:rsidR="00E72E25">
        <w:tab/>
      </w:r>
      <w:r w:rsidR="00E72E25">
        <w:tab/>
      </w:r>
      <w:r w:rsidR="00E72E25">
        <w:tab/>
      </w:r>
    </w:p>
    <w:p w14:paraId="7FFC199D" w14:textId="77777777" w:rsidR="0050232C" w:rsidRDefault="0050232C" w:rsidP="00E72E25">
      <w:pPr>
        <w:tabs>
          <w:tab w:val="left" w:pos="720"/>
        </w:tabs>
      </w:pPr>
    </w:p>
    <w:p w14:paraId="056F9A5E" w14:textId="77777777" w:rsidR="0050232C" w:rsidRDefault="0050232C" w:rsidP="00E72E25">
      <w:pPr>
        <w:tabs>
          <w:tab w:val="left" w:pos="720"/>
        </w:tabs>
      </w:pPr>
    </w:p>
    <w:p w14:paraId="2581C538" w14:textId="77777777" w:rsidR="0050232C" w:rsidRDefault="0050232C" w:rsidP="00E72E25">
      <w:pPr>
        <w:tabs>
          <w:tab w:val="left" w:pos="720"/>
        </w:tabs>
      </w:pPr>
    </w:p>
    <w:p w14:paraId="7E77AA3D" w14:textId="77777777" w:rsidR="0050232C" w:rsidRDefault="0050232C" w:rsidP="00E72E25">
      <w:pPr>
        <w:tabs>
          <w:tab w:val="left" w:pos="720"/>
        </w:tabs>
      </w:pPr>
    </w:p>
    <w:p w14:paraId="4FCAEF81" w14:textId="77777777" w:rsidR="0050232C" w:rsidRDefault="0050232C" w:rsidP="00E72E25">
      <w:pPr>
        <w:tabs>
          <w:tab w:val="left" w:pos="720"/>
        </w:tabs>
      </w:pPr>
    </w:p>
    <w:p w14:paraId="3752FFC1" w14:textId="77777777" w:rsidR="0050232C" w:rsidRDefault="0050232C" w:rsidP="00E72E25">
      <w:pPr>
        <w:tabs>
          <w:tab w:val="left" w:pos="720"/>
        </w:tabs>
      </w:pPr>
    </w:p>
    <w:p w14:paraId="062A6B6E" w14:textId="77777777" w:rsidR="0050232C" w:rsidRDefault="0050232C" w:rsidP="00E72E25">
      <w:pPr>
        <w:tabs>
          <w:tab w:val="left" w:pos="720"/>
        </w:tabs>
      </w:pPr>
    </w:p>
    <w:p w14:paraId="2468060C" w14:textId="77777777" w:rsidR="0050232C" w:rsidRDefault="0050232C" w:rsidP="00E72E25">
      <w:pPr>
        <w:tabs>
          <w:tab w:val="left" w:pos="720"/>
        </w:tabs>
      </w:pPr>
    </w:p>
    <w:p w14:paraId="45BCBED8" w14:textId="77777777" w:rsidR="0050232C" w:rsidRDefault="0050232C" w:rsidP="00E72E25">
      <w:pPr>
        <w:tabs>
          <w:tab w:val="left" w:pos="720"/>
        </w:tabs>
      </w:pPr>
    </w:p>
    <w:p w14:paraId="74F23F0E" w14:textId="77777777" w:rsidR="00E72E25" w:rsidRDefault="004802E6" w:rsidP="00E72E25">
      <w:pPr>
        <w:tabs>
          <w:tab w:val="left" w:pos="7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0" allowOverlap="1" wp14:anchorId="02C57ACC" wp14:editId="6D049183">
                <wp:simplePos x="0" y="0"/>
                <wp:positionH relativeFrom="margin">
                  <wp:posOffset>-457200</wp:posOffset>
                </wp:positionH>
                <wp:positionV relativeFrom="paragraph">
                  <wp:posOffset>209550</wp:posOffset>
                </wp:positionV>
                <wp:extent cx="6972300" cy="293427"/>
                <wp:effectExtent l="0" t="0" r="19050" b="11430"/>
                <wp:wrapNone/>
                <wp:docPr id="1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BA0F6F" w14:textId="77777777" w:rsidR="0050232C" w:rsidRPr="00156771" w:rsidRDefault="0050232C" w:rsidP="0050232C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56771">
                              <w:rPr>
                                <w:b/>
                                <w:sz w:val="22"/>
                                <w:szCs w:val="22"/>
                              </w:rPr>
                              <w:t>Note to Candidate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>: You have ten days after this report is provided to submit a response/rebut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DDAF83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-36pt;margin-top:16.5pt;width:549pt;height:23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" o:allowincell="f">
                <v:textbox>
                  <w:txbxContent>
                    <w:p w:rsidR="0050232C" w:rsidRPr="00156771" w:rsidRDefault="0050232C" w:rsidP="0050232C">
                      <w:pPr>
                        <w:rPr>
                          <w:sz w:val="22"/>
                          <w:szCs w:val="22"/>
                        </w:rPr>
                      </w:pPr>
                      <w:r w:rsidRPr="00156771">
                        <w:rPr>
                          <w:b/>
                          <w:sz w:val="22"/>
                          <w:szCs w:val="22"/>
                        </w:rPr>
                        <w:t>Note to Candidate</w:t>
                      </w:r>
                      <w:r w:rsidRPr="00156771">
                        <w:rPr>
                          <w:sz w:val="22"/>
                          <w:szCs w:val="22"/>
                        </w:rPr>
                        <w:t>: You have ten days after this report is provided to submit a response/rebutta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69ED15" w14:textId="77777777" w:rsidR="00E72E25" w:rsidRDefault="00E72E25" w:rsidP="00E72E25">
      <w:pPr>
        <w:tabs>
          <w:tab w:val="left" w:pos="72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6B8EECF" w14:textId="77777777" w:rsidR="00E72E25" w:rsidRDefault="00E72E25" w:rsidP="00E72E25">
      <w:pPr>
        <w:tabs>
          <w:tab w:val="left" w:pos="720"/>
        </w:tabs>
      </w:pPr>
    </w:p>
    <w:p w14:paraId="0FAE4D2D" w14:textId="77777777" w:rsidR="00F71EC4" w:rsidRDefault="00E72E25" w:rsidP="00E72E25">
      <w:pPr>
        <w:tabs>
          <w:tab w:val="left" w:pos="720"/>
        </w:tabs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CD35FE3" w14:textId="77777777" w:rsidR="00E72E25" w:rsidRDefault="00E72E25" w:rsidP="00773506">
      <w:pPr>
        <w:pStyle w:val="Heading3"/>
      </w:pPr>
    </w:p>
    <w:sectPr w:rsidR="00E72E25" w:rsidSect="00A962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113584" w14:textId="77777777" w:rsidR="00A56A67" w:rsidRDefault="00A56A67">
      <w:r>
        <w:separator/>
      </w:r>
    </w:p>
  </w:endnote>
  <w:endnote w:type="continuationSeparator" w:id="0">
    <w:p w14:paraId="0EA65663" w14:textId="77777777" w:rsidR="00A56A67" w:rsidRDefault="00A56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F5217" w14:textId="77777777" w:rsidR="00AB57A7" w:rsidRDefault="00AB5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4D1630" w14:textId="6A7314F1" w:rsidR="00AE7410" w:rsidRDefault="00AE7410" w:rsidP="00E72E25">
    <w:pPr>
      <w:pStyle w:val="Footer"/>
      <w:jc w:val="right"/>
    </w:pPr>
    <w:r>
      <w:tab/>
    </w:r>
    <w:r>
      <w:tab/>
    </w:r>
    <w:r w:rsidR="00AB57A7">
      <w:t>7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54CBE" w14:textId="77777777" w:rsidR="006C061B" w:rsidRPr="006C061B" w:rsidRDefault="006C061B" w:rsidP="006C061B">
    <w:pPr>
      <w:pStyle w:val="Footer"/>
      <w:jc w:val="right"/>
    </w:pPr>
    <w:r>
      <w:t>R</w:t>
    </w:r>
    <w:r w:rsidR="00A962DB">
      <w:t>evised 2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4F51A4" w14:textId="77777777" w:rsidR="00A56A67" w:rsidRDefault="00A56A67">
      <w:r>
        <w:separator/>
      </w:r>
    </w:p>
  </w:footnote>
  <w:footnote w:type="continuationSeparator" w:id="0">
    <w:p w14:paraId="7EA07966" w14:textId="77777777" w:rsidR="00A56A67" w:rsidRDefault="00A56A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E1AD3" w14:textId="77777777" w:rsidR="00AB57A7" w:rsidRDefault="00AB5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9C331" w14:textId="6C2B2379" w:rsidR="00AE7410" w:rsidRDefault="00F85DC8" w:rsidP="00E72E25">
    <w:pPr>
      <w:pStyle w:val="Header"/>
      <w:jc w:val="right"/>
    </w:pPr>
    <w:sdt>
      <w:sdtPr>
        <w:id w:val="-1678186057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76CCAEC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36865" type="#_x0000_t136" style="position:absolute;left:0;text-align:left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AE7410">
      <w:fldChar w:fldCharType="begin"/>
    </w:r>
    <w:r w:rsidR="00AE7410">
      <w:instrText xml:space="preserve"> PAGE   \* MERGEFORMAT </w:instrText>
    </w:r>
    <w:r w:rsidR="00AE7410">
      <w:fldChar w:fldCharType="separate"/>
    </w:r>
    <w:r w:rsidR="00353903">
      <w:rPr>
        <w:noProof/>
      </w:rPr>
      <w:t>1</w:t>
    </w:r>
    <w:r w:rsidR="00AE7410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86161" w14:textId="77777777" w:rsidR="00AB57A7" w:rsidRDefault="00AB57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A78B7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3737"/>
    <w:multiLevelType w:val="hybridMultilevel"/>
    <w:tmpl w:val="AD04263E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36866"/>
    <o:shapelayout v:ext="edit">
      <o:idmap v:ext="edit" data="36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bIwM7EwsjCxNDBU0lEKTi0uzszPAykwqwUAKxz4tywAAAA="/>
  </w:docVars>
  <w:rsids>
    <w:rsidRoot w:val="00161F30"/>
    <w:rsid w:val="00022DD1"/>
    <w:rsid w:val="00032FA8"/>
    <w:rsid w:val="00034A22"/>
    <w:rsid w:val="00044532"/>
    <w:rsid w:val="0005297B"/>
    <w:rsid w:val="00052FCE"/>
    <w:rsid w:val="000627D1"/>
    <w:rsid w:val="00074B51"/>
    <w:rsid w:val="00081F65"/>
    <w:rsid w:val="000E4FCB"/>
    <w:rsid w:val="000F0301"/>
    <w:rsid w:val="00105E5E"/>
    <w:rsid w:val="00106D8D"/>
    <w:rsid w:val="001108B5"/>
    <w:rsid w:val="0012421B"/>
    <w:rsid w:val="001255F4"/>
    <w:rsid w:val="00161F30"/>
    <w:rsid w:val="00163AAC"/>
    <w:rsid w:val="001850C8"/>
    <w:rsid w:val="00247A1B"/>
    <w:rsid w:val="002A21C4"/>
    <w:rsid w:val="002C6F73"/>
    <w:rsid w:val="002F7D8D"/>
    <w:rsid w:val="00301B83"/>
    <w:rsid w:val="00331908"/>
    <w:rsid w:val="00353903"/>
    <w:rsid w:val="00393FA7"/>
    <w:rsid w:val="003A15F9"/>
    <w:rsid w:val="003D2A5C"/>
    <w:rsid w:val="003E5553"/>
    <w:rsid w:val="004178D6"/>
    <w:rsid w:val="004802E6"/>
    <w:rsid w:val="0048788F"/>
    <w:rsid w:val="0050232C"/>
    <w:rsid w:val="00522DDE"/>
    <w:rsid w:val="0058157C"/>
    <w:rsid w:val="005821E2"/>
    <w:rsid w:val="005F2D65"/>
    <w:rsid w:val="00614B9A"/>
    <w:rsid w:val="00640F01"/>
    <w:rsid w:val="006522E4"/>
    <w:rsid w:val="00661B84"/>
    <w:rsid w:val="006A6863"/>
    <w:rsid w:val="006B23D6"/>
    <w:rsid w:val="006C061B"/>
    <w:rsid w:val="006C4932"/>
    <w:rsid w:val="006C613F"/>
    <w:rsid w:val="006F2955"/>
    <w:rsid w:val="00747923"/>
    <w:rsid w:val="007541F6"/>
    <w:rsid w:val="00773506"/>
    <w:rsid w:val="007B594E"/>
    <w:rsid w:val="007F33B6"/>
    <w:rsid w:val="007F3AF3"/>
    <w:rsid w:val="00840DAD"/>
    <w:rsid w:val="008527CE"/>
    <w:rsid w:val="008570DD"/>
    <w:rsid w:val="00863A8A"/>
    <w:rsid w:val="0086499A"/>
    <w:rsid w:val="008941B8"/>
    <w:rsid w:val="00895639"/>
    <w:rsid w:val="0089745F"/>
    <w:rsid w:val="00917842"/>
    <w:rsid w:val="00932564"/>
    <w:rsid w:val="009C14E7"/>
    <w:rsid w:val="009C4717"/>
    <w:rsid w:val="00A51805"/>
    <w:rsid w:val="00A56A67"/>
    <w:rsid w:val="00A57ED9"/>
    <w:rsid w:val="00A66A82"/>
    <w:rsid w:val="00A878EF"/>
    <w:rsid w:val="00A90BE8"/>
    <w:rsid w:val="00A962DB"/>
    <w:rsid w:val="00AB57A7"/>
    <w:rsid w:val="00AE7410"/>
    <w:rsid w:val="00AF31B2"/>
    <w:rsid w:val="00B321BB"/>
    <w:rsid w:val="00B33D18"/>
    <w:rsid w:val="00B36C1B"/>
    <w:rsid w:val="00B66D73"/>
    <w:rsid w:val="00B765A0"/>
    <w:rsid w:val="00B817B3"/>
    <w:rsid w:val="00B82CC6"/>
    <w:rsid w:val="00B8314B"/>
    <w:rsid w:val="00B863C2"/>
    <w:rsid w:val="00B912E9"/>
    <w:rsid w:val="00BB4988"/>
    <w:rsid w:val="00BF3018"/>
    <w:rsid w:val="00C009F3"/>
    <w:rsid w:val="00C179E2"/>
    <w:rsid w:val="00C40218"/>
    <w:rsid w:val="00C51346"/>
    <w:rsid w:val="00C842CA"/>
    <w:rsid w:val="00CA2FE9"/>
    <w:rsid w:val="00CC2D0F"/>
    <w:rsid w:val="00CF0916"/>
    <w:rsid w:val="00D53981"/>
    <w:rsid w:val="00D555D1"/>
    <w:rsid w:val="00DB2865"/>
    <w:rsid w:val="00DB48FD"/>
    <w:rsid w:val="00DB57EF"/>
    <w:rsid w:val="00E31A2A"/>
    <w:rsid w:val="00E72E25"/>
    <w:rsid w:val="00E87C42"/>
    <w:rsid w:val="00EB17F1"/>
    <w:rsid w:val="00EB7A1B"/>
    <w:rsid w:val="00ED3719"/>
    <w:rsid w:val="00ED67D8"/>
    <w:rsid w:val="00EE368D"/>
    <w:rsid w:val="00F05AB2"/>
    <w:rsid w:val="00F07F48"/>
    <w:rsid w:val="00F63827"/>
    <w:rsid w:val="00F71EC4"/>
    <w:rsid w:val="00F85DC8"/>
    <w:rsid w:val="00FA3226"/>
    <w:rsid w:val="00FC4443"/>
    <w:rsid w:val="00FE05D5"/>
    <w:rsid w:val="00FE6EE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6"/>
    <o:shapelayout v:ext="edit">
      <o:idmap v:ext="edit" data="1"/>
    </o:shapelayout>
  </w:shapeDefaults>
  <w:decimalSymbol w:val="."/>
  <w:listSeparator w:val=","/>
  <w14:docId w14:val="1FA9BE51"/>
  <w15:chartTrackingRefBased/>
  <w15:docId w15:val="{BA71BDCF-1C12-44D6-B90A-2423BE289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4"/>
    </w:rPr>
  </w:style>
  <w:style w:type="paragraph" w:styleId="BodyTextIndent2">
    <w:name w:val="Body Text Indent 2"/>
    <w:basedOn w:val="Normal"/>
    <w:pPr>
      <w:ind w:left="630" w:hanging="360"/>
    </w:pPr>
    <w:rPr>
      <w:sz w:val="24"/>
    </w:rPr>
  </w:style>
  <w:style w:type="paragraph" w:styleId="Header">
    <w:name w:val="header"/>
    <w:basedOn w:val="Normal"/>
    <w:link w:val="HeaderChar"/>
    <w:uiPriority w:val="99"/>
    <w:rsid w:val="00614B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2421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2421B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A6863"/>
  </w:style>
  <w:style w:type="character" w:styleId="PlaceholderText">
    <w:name w:val="Placeholder Text"/>
    <w:basedOn w:val="DefaultParagraphFont"/>
    <w:uiPriority w:val="99"/>
    <w:semiHidden/>
    <w:rsid w:val="00DB48F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8D869C0546140D086CD70076673A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5754A-67A3-4653-A6FB-A0934C059309}"/>
      </w:docPartPr>
      <w:docPartBody>
        <w:p w:rsidR="00FE595F" w:rsidRDefault="009435A8" w:rsidP="009435A8">
          <w:pPr>
            <w:pStyle w:val="98D869C0546140D086CD70076673AC6A18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F502678315124E4AB4AA56F0BF9FB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D1F3A-8CB1-4DC6-8AD0-554BA26184C0}"/>
      </w:docPartPr>
      <w:docPartBody>
        <w:p w:rsidR="00FE595F" w:rsidRDefault="009435A8" w:rsidP="009435A8">
          <w:pPr>
            <w:pStyle w:val="F502678315124E4AB4AA56F0BF9FBD8B18"/>
          </w:pPr>
          <w:r w:rsidRPr="006F2955">
            <w:rPr>
              <w:rStyle w:val="PlaceholderText"/>
            </w:rPr>
            <w:t>Click here to enter text.</w:t>
          </w:r>
        </w:p>
      </w:docPartBody>
    </w:docPart>
    <w:docPart>
      <w:docPartPr>
        <w:name w:val="172B322B74C9413085ACCAC4F7BD5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9F0BF-A1CB-460D-8014-E2BEDF9D7CC2}"/>
      </w:docPartPr>
      <w:docPartBody>
        <w:p w:rsidR="00FE595F" w:rsidRDefault="009435A8" w:rsidP="009435A8">
          <w:pPr>
            <w:pStyle w:val="172B322B74C9413085ACCAC4F7BD5F1E18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064E3042469F484285FEBC67559C8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36922-5FEE-4C08-8603-F39797487E94}"/>
      </w:docPartPr>
      <w:docPartBody>
        <w:p w:rsidR="00FE595F" w:rsidRDefault="009435A8" w:rsidP="009435A8">
          <w:pPr>
            <w:pStyle w:val="064E3042469F484285FEBC67559C89D915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A8F41312DC974A4D9877727F222EE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EC3AE-0F32-430C-AC62-0C34F0EAED82}"/>
      </w:docPartPr>
      <w:docPartBody>
        <w:p w:rsidR="003D611B" w:rsidRDefault="009435A8" w:rsidP="009435A8">
          <w:pPr>
            <w:pStyle w:val="A8F41312DC974A4D9877727F222EE9055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ECD359118C47455D847A71BF6EBF2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8504F-D374-4AAB-B8F3-3AB81060432C}"/>
      </w:docPartPr>
      <w:docPartBody>
        <w:p w:rsidR="00906D43" w:rsidRDefault="009435A8" w:rsidP="009435A8">
          <w:pPr>
            <w:pStyle w:val="ECD359118C47455D847A71BF6EBF20B93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870F8-2C1B-43A8-ACD5-6069DAB0AE28}"/>
      </w:docPartPr>
      <w:docPartBody>
        <w:p w:rsidR="00AF527E" w:rsidRDefault="009435A8">
          <w:r w:rsidRPr="00055BC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7442"/>
    <w:rsid w:val="00007442"/>
    <w:rsid w:val="003D611B"/>
    <w:rsid w:val="00906D43"/>
    <w:rsid w:val="009435A8"/>
    <w:rsid w:val="00AF527E"/>
    <w:rsid w:val="00DF37A4"/>
    <w:rsid w:val="00FC484D"/>
    <w:rsid w:val="00FE5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35A8"/>
    <w:rPr>
      <w:color w:val="808080"/>
    </w:rPr>
  </w:style>
  <w:style w:type="paragraph" w:customStyle="1" w:styleId="98D869C0546140D086CD70076673AC6A18">
    <w:name w:val="98D869C0546140D086CD70076673AC6A18"/>
    <w:rsid w:val="009435A8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customStyle="1" w:styleId="F502678315124E4AB4AA56F0BF9FBD8B18">
    <w:name w:val="F502678315124E4AB4AA56F0BF9FBD8B18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D359118C47455D847A71BF6EBF20B93">
    <w:name w:val="ECD359118C47455D847A71BF6EBF20B93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64E3042469F484285FEBC67559C89D915">
    <w:name w:val="064E3042469F484285FEBC67559C89D915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F41312DC974A4D9877727F222EE9055">
    <w:name w:val="A8F41312DC974A4D9877727F222EE9055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B322B74C9413085ACCAC4F7BD5F1E18">
    <w:name w:val="172B322B74C9413085ACCAC4F7BD5F1E18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99CAA-2215-4508-B519-AB9BF0E3E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4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NEL REPORT FORM FOR PART-TIME FACULTY</vt:lpstr>
    </vt:vector>
  </TitlesOfParts>
  <Company>Cal State L.A.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REPORT FORM FOR PART-TIME FACULTY</dc:title>
  <dc:subject/>
  <dc:creator>Salcido, Violeta</dc:creator>
  <cp:keywords/>
  <cp:lastModifiedBy>Salcido, Violeta</cp:lastModifiedBy>
  <cp:revision>3</cp:revision>
  <cp:lastPrinted>2013-03-26T23:49:00Z</cp:lastPrinted>
  <dcterms:created xsi:type="dcterms:W3CDTF">2021-11-01T15:29:00Z</dcterms:created>
  <dcterms:modified xsi:type="dcterms:W3CDTF">2021-11-01T16:55:00Z</dcterms:modified>
</cp:coreProperties>
</file>